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4978A" w14:textId="02F222A8" w:rsidR="007626B1" w:rsidRPr="006F0D2A" w:rsidRDefault="007626B1" w:rsidP="00BF6D06">
      <w:pPr>
        <w:tabs>
          <w:tab w:val="left" w:pos="567"/>
        </w:tabs>
        <w:ind w:left="-630"/>
        <w:jc w:val="both"/>
        <w:rPr>
          <w:rFonts w:ascii="Tahoma" w:hAnsi="Tahoma" w:cs="Tahoma"/>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1.1  Project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r w:rsidRPr="002E5CE4">
              <w:rPr>
                <w:rFonts w:ascii="Tahoma" w:hAnsi="Tahoma" w:cs="Tahoma"/>
                <w:b/>
                <w:sz w:val="22"/>
                <w:szCs w:val="22"/>
                <w:lang w:val="en-GB"/>
              </w:rPr>
              <w:t xml:space="preserve">1.2  Submission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 xml:space="preserve">Short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Agrobiotech</w:t>
            </w:r>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Agrobiotech</w:t>
            </w:r>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9"/>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r>
                    <w:rPr>
                      <w:rFonts w:ascii="Tahoma" w:hAnsi="Tahoma" w:cs="Tahoma"/>
                      <w:bCs/>
                      <w:sz w:val="22"/>
                      <w:szCs w:val="22"/>
                      <w:lang w:val="en-GB"/>
                    </w:rPr>
                    <w:t>%</w:t>
                  </w:r>
                  <w:r w:rsidR="00466B7A">
                    <w:rPr>
                      <w:rFonts w:ascii="Tahoma" w:hAnsi="Tahoma" w:cs="Tahoma"/>
                      <w:bCs/>
                      <w:sz w:val="22"/>
                      <w:szCs w:val="22"/>
                      <w:lang w:val="en-GB"/>
                    </w:rPr>
                    <w:t>)*</w:t>
                  </w:r>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r>
                    <w:rPr>
                      <w:rFonts w:ascii="Tahoma" w:hAnsi="Tahoma" w:cs="Tahoma"/>
                      <w:b/>
                      <w:sz w:val="18"/>
                      <w:szCs w:val="18"/>
                    </w:rPr>
                    <w:t>ivision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2.1  Project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lastRenderedPageBreak/>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i)</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Select 1 sector and 1 subsector)</w:t>
            </w:r>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Agrobiotech</w:t>
            </w:r>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Agrobiotech</w:t>
            </w:r>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r w:rsidRPr="002E5CE4">
              <w:rPr>
                <w:rFonts w:ascii="Tahoma" w:hAnsi="Tahoma" w:cs="Tahoma"/>
                <w:b/>
                <w:bCs/>
                <w:iCs/>
                <w:sz w:val="22"/>
                <w:szCs w:val="22"/>
              </w:rPr>
              <w:t xml:space="preserve">3.2  Work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3.4  Budget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3"/>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22B70B0A" w14:textId="77777777" w:rsidR="002C35CB" w:rsidRPr="002E5CE4" w:rsidRDefault="002C35CB"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77777777" w:rsidR="002C35CB" w:rsidRPr="002E5CE4" w:rsidRDefault="002C35CB"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i)</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Select 1 sector and 1 subsector)</w:t>
            </w:r>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Agrobiotech</w:t>
            </w:r>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Agrobiotech</w:t>
            </w:r>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Pr="002E5CE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2  Work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4  Budget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3"/>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77777777" w:rsidR="002C35CB" w:rsidRPr="002E5CE4" w:rsidRDefault="002C35CB"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11277665" w14:textId="77777777" w:rsidR="002C35CB" w:rsidRPr="002E5CE4" w:rsidRDefault="002C35CB"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a7"/>
              <w:rPr>
                <w:rFonts w:ascii="Tahoma" w:hAnsi="Tahoma" w:cs="Tahoma"/>
              </w:rPr>
            </w:pPr>
            <w:r w:rsidRPr="002E5CE4">
              <w:rPr>
                <w:rFonts w:ascii="Tahoma" w:hAnsi="Tahoma" w:cs="Tahoma"/>
              </w:rPr>
              <w:t>The participants signing this form intend to co-operate within the project as described in this form with the aim realizing the technical developments as set forth under point 2. In addition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7"/>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7"/>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7"/>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7"/>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7"/>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7"/>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22C39" w14:textId="77777777" w:rsidR="00485921" w:rsidRDefault="00485921">
      <w:r>
        <w:separator/>
      </w:r>
    </w:p>
  </w:endnote>
  <w:endnote w:type="continuationSeparator" w:id="0">
    <w:p w14:paraId="39A88E5C" w14:textId="77777777" w:rsidR="00485921" w:rsidRDefault="00485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0570F" w14:textId="385914F3" w:rsidR="00AE20AF" w:rsidRDefault="00AE20AF">
    <w:pPr>
      <w:pStyle w:val="a4"/>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2C255" w14:textId="77777777" w:rsidR="00485921" w:rsidRDefault="00485921">
      <w:r>
        <w:separator/>
      </w:r>
    </w:p>
  </w:footnote>
  <w:footnote w:type="continuationSeparator" w:id="0">
    <w:p w14:paraId="5846BF91" w14:textId="77777777" w:rsidR="00485921" w:rsidRDefault="00485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1F51EC"/>
    <w:rsid w:val="00220326"/>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85921"/>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B3D9E"/>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4B6B"/>
    <w:rsid w:val="00C55DD9"/>
    <w:rsid w:val="00C757DA"/>
    <w:rsid w:val="00C7743D"/>
    <w:rsid w:val="00CA41CD"/>
    <w:rsid w:val="00CA570E"/>
    <w:rsid w:val="00CB0A5F"/>
    <w:rsid w:val="00CC30F6"/>
    <w:rsid w:val="00CC71FE"/>
    <w:rsid w:val="00CD51E6"/>
    <w:rsid w:val="00CE4B3F"/>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a6">
    <w:name w:val="Balloon Text"/>
    <w:basedOn w:val="a"/>
    <w:semiHidden/>
    <w:rPr>
      <w:rFonts w:ascii="Tahoma" w:hAnsi="Tahoma" w:cs="Tahoma"/>
      <w:sz w:val="16"/>
      <w:szCs w:val="16"/>
    </w:rPr>
  </w:style>
  <w:style w:type="paragraph" w:styleId="a7">
    <w:name w:val="Body Text"/>
    <w:basedOn w:val="a"/>
    <w:pPr>
      <w:spacing w:after="120"/>
    </w:pPr>
  </w:style>
  <w:style w:type="paragraph" w:styleId="a8">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9">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FC49DF"/>
    <w:rPr>
      <w:sz w:val="16"/>
      <w:szCs w:val="16"/>
    </w:rPr>
  </w:style>
  <w:style w:type="paragraph" w:styleId="ab">
    <w:name w:val="annotation text"/>
    <w:basedOn w:val="a"/>
    <w:link w:val="ac"/>
    <w:rsid w:val="00FC49DF"/>
    <w:rPr>
      <w:sz w:val="20"/>
      <w:szCs w:val="20"/>
    </w:rPr>
  </w:style>
  <w:style w:type="character" w:customStyle="1" w:styleId="ac">
    <w:name w:val="טקסט הערה תו"/>
    <w:basedOn w:val="a0"/>
    <w:link w:val="ab"/>
    <w:rsid w:val="00FC49DF"/>
  </w:style>
  <w:style w:type="paragraph" w:styleId="ad">
    <w:name w:val="annotation subject"/>
    <w:basedOn w:val="ab"/>
    <w:next w:val="ab"/>
    <w:link w:val="ae"/>
    <w:rsid w:val="00FC49DF"/>
    <w:rPr>
      <w:b/>
      <w:bCs/>
    </w:rPr>
  </w:style>
  <w:style w:type="character" w:customStyle="1" w:styleId="ae">
    <w:name w:val="נושא הערה תו"/>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
    <w:name w:val="footnote text"/>
    <w:basedOn w:val="a"/>
    <w:link w:val="af0"/>
    <w:rsid w:val="0058729A"/>
    <w:pPr>
      <w:snapToGrid w:val="0"/>
    </w:pPr>
    <w:rPr>
      <w:sz w:val="20"/>
      <w:szCs w:val="20"/>
    </w:rPr>
  </w:style>
  <w:style w:type="character" w:customStyle="1" w:styleId="af0">
    <w:name w:val="טקסט הערת שוליים תו"/>
    <w:link w:val="af"/>
    <w:rsid w:val="0058729A"/>
    <w:rPr>
      <w:lang w:eastAsia="en-US" w:bidi="he-IL"/>
    </w:rPr>
  </w:style>
  <w:style w:type="character" w:styleId="af1">
    <w:name w:val="footnote reference"/>
    <w:rsid w:val="0058729A"/>
    <w:rPr>
      <w:vertAlign w:val="superscript"/>
    </w:rPr>
  </w:style>
  <w:style w:type="paragraph" w:styleId="af2">
    <w:name w:val="List Paragraph"/>
    <w:basedOn w:val="a"/>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590</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ael Koresh</cp:lastModifiedBy>
  <cp:revision>2</cp:revision>
  <dcterms:created xsi:type="dcterms:W3CDTF">2024-12-26T09:29:00Z</dcterms:created>
  <dcterms:modified xsi:type="dcterms:W3CDTF">2024-12-26T09:29:00Z</dcterms:modified>
</cp:coreProperties>
</file>